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A7ED7C" w14:textId="124E7C5A" w:rsidR="00970B5A" w:rsidRPr="00970B5A" w:rsidRDefault="00970B5A" w:rsidP="00D505DA">
      <w:pPr>
        <w:tabs>
          <w:tab w:val="left" w:pos="2835"/>
        </w:tabs>
        <w:spacing w:after="12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970B5A">
        <w:rPr>
          <w:rFonts w:ascii="Times New Roman" w:hAnsi="Times New Roman" w:cs="Times New Roman"/>
          <w:b/>
          <w:bCs/>
          <w:sz w:val="24"/>
          <w:szCs w:val="24"/>
          <w:u w:val="single"/>
        </w:rPr>
        <w:t>CURRICULUM VITAE</w:t>
      </w:r>
    </w:p>
    <w:p w14:paraId="15899B86" w14:textId="70CA43E6" w:rsidR="005D49F4" w:rsidRPr="00970B5A" w:rsidRDefault="001E1A89" w:rsidP="006869D3">
      <w:pPr>
        <w:tabs>
          <w:tab w:val="left" w:pos="2835"/>
        </w:tabs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</w:t>
      </w:r>
    </w:p>
    <w:p w14:paraId="6224AA97" w14:textId="2F22B002" w:rsidR="001E1A89" w:rsidRDefault="001E1A89" w:rsidP="0036359A">
      <w:pPr>
        <w:spacing w:after="120"/>
        <w:rPr>
          <w:rFonts w:ascii="Times New Roman" w:hAnsi="Times New Roman" w:cs="Times New Roman"/>
          <w:i/>
          <w:iCs/>
        </w:rPr>
      </w:pPr>
      <w:r w:rsidRPr="001E1A89">
        <w:rPr>
          <w:rFonts w:ascii="Times New Roman" w:hAnsi="Times New Roman" w:cs="Times New Roman"/>
          <w:i/>
          <w:iCs/>
        </w:rPr>
        <w:t>Address</w:t>
      </w:r>
    </w:p>
    <w:p w14:paraId="7BD50295" w14:textId="0DB27DFC" w:rsidR="001E1A89" w:rsidRPr="001E1A89" w:rsidRDefault="001E1A89" w:rsidP="0036359A">
      <w:pPr>
        <w:spacing w:after="12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Online links</w:t>
      </w:r>
    </w:p>
    <w:p w14:paraId="6EFA5FED" w14:textId="5AAF3511" w:rsidR="00DE5D7D" w:rsidRPr="006869D3" w:rsidRDefault="00DE5D7D" w:rsidP="0036359A">
      <w:pPr>
        <w:spacing w:after="80"/>
        <w:jc w:val="both"/>
        <w:rPr>
          <w:rFonts w:ascii="Times New Roman" w:hAnsi="Times New Roman" w:cs="Times New Roman"/>
          <w:b/>
          <w:bCs/>
          <w:szCs w:val="22"/>
          <w:u w:val="single"/>
        </w:rPr>
      </w:pPr>
      <w:r w:rsidRPr="006869D3">
        <w:rPr>
          <w:rFonts w:ascii="Times New Roman" w:hAnsi="Times New Roman" w:cs="Times New Roman"/>
          <w:b/>
          <w:bCs/>
          <w:szCs w:val="22"/>
          <w:u w:val="single"/>
        </w:rPr>
        <w:t xml:space="preserve">RESEARCH </w:t>
      </w:r>
      <w:r w:rsidR="00065168" w:rsidRPr="006869D3">
        <w:rPr>
          <w:rFonts w:ascii="Times New Roman" w:hAnsi="Times New Roman" w:cs="Times New Roman"/>
          <w:b/>
          <w:bCs/>
          <w:szCs w:val="22"/>
          <w:u w:val="single"/>
        </w:rPr>
        <w:t xml:space="preserve">INTEREST </w:t>
      </w:r>
    </w:p>
    <w:p w14:paraId="78B68004" w14:textId="55A46EB1" w:rsidR="00042F6D" w:rsidRPr="00403FB3" w:rsidRDefault="00002486" w:rsidP="00970B5A">
      <w:pPr>
        <w:spacing w:after="80"/>
        <w:jc w:val="both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{{</w:t>
      </w:r>
      <w:r w:rsidRPr="00002486">
        <w:rPr>
          <w:rFonts w:ascii="Times New Roman" w:hAnsi="Times New Roman" w:cs="Times New Roman"/>
          <w:szCs w:val="22"/>
        </w:rPr>
        <w:t>my_research_interests</w:t>
      </w:r>
      <w:r>
        <w:rPr>
          <w:rFonts w:ascii="Times New Roman" w:hAnsi="Times New Roman" w:cs="Times New Roman"/>
          <w:szCs w:val="22"/>
        </w:rPr>
        <w:t>}}</w:t>
      </w:r>
    </w:p>
    <w:p w14:paraId="45C788DA" w14:textId="06A1D3C0" w:rsidR="001E1A89" w:rsidRPr="001E1A89" w:rsidRDefault="00565F9A" w:rsidP="0036359A">
      <w:pPr>
        <w:spacing w:after="80"/>
        <w:rPr>
          <w:rFonts w:ascii="Times New Roman" w:hAnsi="Times New Roman" w:cs="Times New Roman"/>
          <w:b/>
          <w:bCs/>
          <w:szCs w:val="22"/>
          <w:u w:val="single"/>
        </w:rPr>
      </w:pPr>
      <w:r w:rsidRPr="006869D3">
        <w:rPr>
          <w:rFonts w:ascii="Times New Roman" w:hAnsi="Times New Roman" w:cs="Times New Roman"/>
          <w:b/>
          <w:bCs/>
          <w:szCs w:val="22"/>
          <w:u w:val="single"/>
        </w:rPr>
        <w:t>ACADEMIC CREDENTIALS</w:t>
      </w:r>
    </w:p>
    <w:p w14:paraId="4129F7B9" w14:textId="1397E8B8" w:rsidR="005D49F4" w:rsidRPr="007B5F72" w:rsidRDefault="00A56382" w:rsidP="0036359A">
      <w:pPr>
        <w:spacing w:after="80"/>
        <w:rPr>
          <w:rFonts w:ascii="Times New Roman" w:hAnsi="Times New Roman" w:cs="Times New Roman"/>
          <w:b/>
          <w:bCs/>
          <w:szCs w:val="22"/>
          <w:u w:val="single"/>
        </w:rPr>
        <w:sectPr w:rsidR="005D49F4" w:rsidRPr="007B5F72" w:rsidSect="00D505DA">
          <w:pgSz w:w="11906" w:h="16838" w:code="9"/>
          <w:pgMar w:top="720" w:right="864" w:bottom="720" w:left="864" w:header="706" w:footer="706" w:gutter="0"/>
          <w:cols w:space="708"/>
          <w:docGrid w:linePitch="360"/>
        </w:sectPr>
      </w:pPr>
      <w:r w:rsidRPr="006869D3">
        <w:rPr>
          <w:rFonts w:ascii="Times New Roman" w:hAnsi="Times New Roman" w:cs="Times New Roman"/>
          <w:b/>
          <w:bCs/>
          <w:szCs w:val="22"/>
          <w:u w:val="single"/>
        </w:rPr>
        <w:t>STANDARDIZE</w:t>
      </w:r>
      <w:r w:rsidR="00DE5D7D" w:rsidRPr="006869D3">
        <w:rPr>
          <w:rFonts w:ascii="Times New Roman" w:hAnsi="Times New Roman" w:cs="Times New Roman"/>
          <w:b/>
          <w:bCs/>
          <w:szCs w:val="22"/>
          <w:u w:val="single"/>
        </w:rPr>
        <w:t xml:space="preserve"> </w:t>
      </w:r>
      <w:r w:rsidRPr="006869D3">
        <w:rPr>
          <w:rFonts w:ascii="Times New Roman" w:hAnsi="Times New Roman" w:cs="Times New Roman"/>
          <w:b/>
          <w:bCs/>
          <w:szCs w:val="22"/>
          <w:u w:val="single"/>
        </w:rPr>
        <w:t xml:space="preserve">TEST SCORE  </w:t>
      </w:r>
    </w:p>
    <w:p w14:paraId="29AEDE79" w14:textId="04F1611A" w:rsidR="00555A11" w:rsidRDefault="00D40AAD" w:rsidP="0036359A">
      <w:pPr>
        <w:tabs>
          <w:tab w:val="left" w:pos="8222"/>
        </w:tabs>
        <w:spacing w:after="80"/>
        <w:rPr>
          <w:rFonts w:ascii="Times New Roman" w:hAnsi="Times New Roman" w:cs="Times New Roman"/>
          <w:b/>
          <w:bCs/>
          <w:szCs w:val="22"/>
          <w:u w:val="single"/>
        </w:rPr>
      </w:pPr>
      <w:r w:rsidRPr="006869D3">
        <w:rPr>
          <w:rFonts w:ascii="Times New Roman" w:hAnsi="Times New Roman" w:cs="Times New Roman"/>
          <w:b/>
          <w:bCs/>
          <w:szCs w:val="22"/>
          <w:u w:val="single"/>
        </w:rPr>
        <w:t>RESEARCH EXPERIENCE</w:t>
      </w:r>
      <w:r w:rsidR="00970B5A">
        <w:rPr>
          <w:rFonts w:ascii="Times New Roman" w:hAnsi="Times New Roman" w:cs="Times New Roman"/>
          <w:b/>
          <w:bCs/>
          <w:szCs w:val="22"/>
          <w:u w:val="single"/>
        </w:rPr>
        <w:t xml:space="preserve"> &amp; CONFERENCE PAPERS</w:t>
      </w:r>
      <w:r w:rsidRPr="006869D3">
        <w:rPr>
          <w:rFonts w:ascii="Times New Roman" w:hAnsi="Times New Roman" w:cs="Times New Roman"/>
          <w:b/>
          <w:bCs/>
          <w:szCs w:val="22"/>
          <w:u w:val="single"/>
        </w:rPr>
        <w:t xml:space="preserve">   </w:t>
      </w:r>
      <w:bookmarkStart w:id="0" w:name="_Hlk84457742"/>
    </w:p>
    <w:bookmarkEnd w:id="0"/>
    <w:p w14:paraId="0EF26405" w14:textId="4E97719A" w:rsidR="00116B0F" w:rsidRPr="006869D3" w:rsidRDefault="00116B0F" w:rsidP="0036359A">
      <w:pPr>
        <w:spacing w:after="80"/>
        <w:rPr>
          <w:rFonts w:ascii="Times New Roman" w:hAnsi="Times New Roman" w:cs="Times New Roman"/>
          <w:b/>
          <w:bCs/>
          <w:szCs w:val="22"/>
          <w:u w:val="single"/>
        </w:rPr>
      </w:pPr>
      <w:r w:rsidRPr="006869D3">
        <w:rPr>
          <w:rFonts w:ascii="Times New Roman" w:hAnsi="Times New Roman" w:cs="Times New Roman"/>
          <w:b/>
          <w:bCs/>
          <w:szCs w:val="22"/>
          <w:u w:val="single"/>
        </w:rPr>
        <w:t>PROFESSIONAL EXPERIENCE</w:t>
      </w:r>
    </w:p>
    <w:p w14:paraId="5D1B43AC" w14:textId="1CA32B70" w:rsidR="00841B3C" w:rsidRPr="00FE31FD" w:rsidRDefault="00841B3C" w:rsidP="0036359A">
      <w:pPr>
        <w:spacing w:after="80"/>
        <w:rPr>
          <w:rFonts w:ascii="Times New Roman" w:hAnsi="Times New Roman" w:cs="Times New Roman"/>
          <w:b/>
          <w:bCs/>
          <w:szCs w:val="22"/>
          <w:u w:val="single"/>
        </w:rPr>
      </w:pPr>
      <w:r>
        <w:rPr>
          <w:rFonts w:ascii="Times New Roman" w:hAnsi="Times New Roman" w:cs="Times New Roman"/>
          <w:b/>
          <w:bCs/>
          <w:szCs w:val="22"/>
          <w:u w:val="single"/>
        </w:rPr>
        <w:t>T</w:t>
      </w:r>
      <w:r w:rsidR="00FE31FD">
        <w:rPr>
          <w:rFonts w:ascii="Times New Roman" w:hAnsi="Times New Roman" w:cs="Times New Roman"/>
          <w:b/>
          <w:bCs/>
          <w:szCs w:val="22"/>
          <w:u w:val="single"/>
        </w:rPr>
        <w:t>EACHING</w:t>
      </w:r>
      <w:r w:rsidRPr="006869D3">
        <w:rPr>
          <w:rFonts w:ascii="Times New Roman" w:hAnsi="Times New Roman" w:cs="Times New Roman"/>
          <w:b/>
          <w:bCs/>
          <w:szCs w:val="22"/>
          <w:u w:val="single"/>
        </w:rPr>
        <w:t xml:space="preserve"> EXPERIENCE</w:t>
      </w:r>
    </w:p>
    <w:p w14:paraId="748898AD" w14:textId="77777777" w:rsidR="00970B5A" w:rsidRDefault="00970B5A" w:rsidP="00305E69">
      <w:pPr>
        <w:pStyle w:val="ListParagraph"/>
        <w:spacing w:after="120"/>
        <w:ind w:left="0"/>
        <w:contextualSpacing w:val="0"/>
        <w:rPr>
          <w:rFonts w:ascii="Times New Roman" w:hAnsi="Times New Roman" w:cs="Times New Roman"/>
          <w:b/>
          <w:bCs/>
          <w:szCs w:val="22"/>
          <w:u w:val="single"/>
        </w:rPr>
        <w:sectPr w:rsidR="00970B5A" w:rsidSect="00D505DA">
          <w:type w:val="continuous"/>
          <w:pgSz w:w="11906" w:h="16838" w:code="9"/>
          <w:pgMar w:top="720" w:right="864" w:bottom="720" w:left="864" w:header="708" w:footer="708" w:gutter="0"/>
          <w:cols w:space="708"/>
          <w:docGrid w:linePitch="360"/>
        </w:sectPr>
      </w:pPr>
    </w:p>
    <w:p w14:paraId="241A436F" w14:textId="313B6449" w:rsidR="008F580C" w:rsidRPr="006869D3" w:rsidRDefault="00D505DA" w:rsidP="00B7112B">
      <w:pPr>
        <w:pStyle w:val="ListParagraph"/>
        <w:spacing w:after="80"/>
        <w:ind w:left="0"/>
        <w:contextualSpacing w:val="0"/>
        <w:rPr>
          <w:rFonts w:ascii="Times New Roman" w:hAnsi="Times New Roman" w:cs="Times New Roman"/>
          <w:b/>
          <w:bCs/>
          <w:szCs w:val="22"/>
          <w:u w:val="single"/>
        </w:rPr>
      </w:pPr>
      <w:r>
        <w:rPr>
          <w:rFonts w:ascii="Times New Roman" w:hAnsi="Times New Roman" w:cs="Times New Roman"/>
          <w:b/>
          <w:bCs/>
          <w:szCs w:val="22"/>
          <w:u w:val="single"/>
        </w:rPr>
        <w:t xml:space="preserve">COMPUTER </w:t>
      </w:r>
      <w:r w:rsidR="002C0E94" w:rsidRPr="006869D3">
        <w:rPr>
          <w:rFonts w:ascii="Times New Roman" w:hAnsi="Times New Roman" w:cs="Times New Roman"/>
          <w:b/>
          <w:bCs/>
          <w:szCs w:val="22"/>
          <w:u w:val="single"/>
        </w:rPr>
        <w:t>SKILLS</w:t>
      </w:r>
    </w:p>
    <w:p w14:paraId="5A965A48" w14:textId="4D1CE5A5" w:rsidR="002C0E94" w:rsidRPr="006869D3" w:rsidRDefault="00D505DA" w:rsidP="00B7112B">
      <w:pPr>
        <w:tabs>
          <w:tab w:val="center" w:pos="709"/>
          <w:tab w:val="center" w:pos="5387"/>
          <w:tab w:val="left" w:pos="6663"/>
          <w:tab w:val="left" w:pos="6946"/>
          <w:tab w:val="left" w:pos="7938"/>
          <w:tab w:val="left" w:pos="9072"/>
        </w:tabs>
        <w:spacing w:after="80" w:line="240" w:lineRule="auto"/>
        <w:rPr>
          <w:rFonts w:ascii="Times New Roman" w:hAnsi="Times New Roman" w:cs="Times New Roman"/>
          <w:b/>
          <w:bCs/>
          <w:szCs w:val="22"/>
          <w:u w:val="single"/>
        </w:rPr>
      </w:pPr>
      <w:r>
        <w:rPr>
          <w:rFonts w:ascii="Times New Roman" w:hAnsi="Times New Roman" w:cs="Times New Roman"/>
          <w:b/>
          <w:bCs/>
          <w:szCs w:val="22"/>
          <w:u w:val="single"/>
        </w:rPr>
        <w:t>SOFT SKILLS</w:t>
      </w:r>
    </w:p>
    <w:p w14:paraId="1330A4D6" w14:textId="3AC6D876" w:rsidR="00B33927" w:rsidRDefault="00B33927" w:rsidP="0036359A">
      <w:pPr>
        <w:spacing w:after="80"/>
        <w:rPr>
          <w:rFonts w:ascii="Times New Roman" w:hAnsi="Times New Roman" w:cs="Times New Roman"/>
          <w:b/>
          <w:bCs/>
          <w:szCs w:val="22"/>
          <w:u w:val="single"/>
        </w:rPr>
      </w:pPr>
      <w:r w:rsidRPr="006869D3">
        <w:rPr>
          <w:rFonts w:ascii="Times New Roman" w:hAnsi="Times New Roman" w:cs="Times New Roman"/>
          <w:b/>
          <w:bCs/>
          <w:szCs w:val="22"/>
          <w:u w:val="single"/>
        </w:rPr>
        <w:t xml:space="preserve">TRAININGS </w:t>
      </w:r>
      <w:r w:rsidR="00034DC3">
        <w:rPr>
          <w:rFonts w:ascii="Times New Roman" w:hAnsi="Times New Roman" w:cs="Times New Roman"/>
          <w:b/>
          <w:bCs/>
          <w:szCs w:val="22"/>
          <w:u w:val="single"/>
        </w:rPr>
        <w:t>AND ADDITIONAL</w:t>
      </w:r>
      <w:r w:rsidRPr="006869D3">
        <w:rPr>
          <w:rFonts w:ascii="Times New Roman" w:hAnsi="Times New Roman" w:cs="Times New Roman"/>
          <w:b/>
          <w:bCs/>
          <w:szCs w:val="22"/>
          <w:u w:val="single"/>
        </w:rPr>
        <w:t xml:space="preserve"> COURSES</w:t>
      </w:r>
    </w:p>
    <w:p w14:paraId="4F62DFBB" w14:textId="4829CCC7" w:rsidR="001E1A89" w:rsidRPr="006869D3" w:rsidRDefault="001E1A89" w:rsidP="0036359A">
      <w:pPr>
        <w:spacing w:after="80"/>
        <w:rPr>
          <w:rFonts w:ascii="Times New Roman" w:hAnsi="Times New Roman" w:cs="Times New Roman"/>
          <w:b/>
          <w:bCs/>
          <w:szCs w:val="22"/>
          <w:u w:val="single"/>
        </w:rPr>
      </w:pPr>
      <w:r>
        <w:rPr>
          <w:rFonts w:ascii="Times New Roman" w:hAnsi="Times New Roman" w:cs="Times New Roman"/>
          <w:b/>
          <w:bCs/>
          <w:szCs w:val="22"/>
          <w:u w:val="single"/>
        </w:rPr>
        <w:t xml:space="preserve">Reference </w:t>
      </w:r>
    </w:p>
    <w:sectPr w:rsidR="001E1A89" w:rsidRPr="006869D3" w:rsidSect="00D505DA">
      <w:type w:val="continuous"/>
      <w:pgSz w:w="11906" w:h="16838" w:code="9"/>
      <w:pgMar w:top="720" w:right="864" w:bottom="720" w:left="86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80AB72" w14:textId="77777777" w:rsidR="008C36B6" w:rsidRDefault="008C36B6" w:rsidP="000532D6">
      <w:pPr>
        <w:spacing w:after="0" w:line="240" w:lineRule="auto"/>
      </w:pPr>
      <w:r>
        <w:separator/>
      </w:r>
    </w:p>
  </w:endnote>
  <w:endnote w:type="continuationSeparator" w:id="0">
    <w:p w14:paraId="7E0C63EF" w14:textId="77777777" w:rsidR="008C36B6" w:rsidRDefault="008C36B6" w:rsidP="00053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F8D950" w14:textId="77777777" w:rsidR="008C36B6" w:rsidRDefault="008C36B6" w:rsidP="000532D6">
      <w:pPr>
        <w:spacing w:after="0" w:line="240" w:lineRule="auto"/>
      </w:pPr>
      <w:r>
        <w:separator/>
      </w:r>
    </w:p>
  </w:footnote>
  <w:footnote w:type="continuationSeparator" w:id="0">
    <w:p w14:paraId="2279BB23" w14:textId="77777777" w:rsidR="008C36B6" w:rsidRDefault="008C36B6" w:rsidP="000532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B2429"/>
    <w:multiLevelType w:val="hybridMultilevel"/>
    <w:tmpl w:val="C25A68E4"/>
    <w:lvl w:ilvl="0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18B5403"/>
    <w:multiLevelType w:val="hybridMultilevel"/>
    <w:tmpl w:val="EDA2EA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871DE"/>
    <w:multiLevelType w:val="hybridMultilevel"/>
    <w:tmpl w:val="B3F2D5A4"/>
    <w:lvl w:ilvl="0" w:tplc="4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8171E18"/>
    <w:multiLevelType w:val="hybridMultilevel"/>
    <w:tmpl w:val="4C6881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A15EA"/>
    <w:multiLevelType w:val="hybridMultilevel"/>
    <w:tmpl w:val="9398C50A"/>
    <w:lvl w:ilvl="0" w:tplc="4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775C31"/>
    <w:multiLevelType w:val="hybridMultilevel"/>
    <w:tmpl w:val="26BE91E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041A4E"/>
    <w:multiLevelType w:val="hybridMultilevel"/>
    <w:tmpl w:val="9DA8BEAE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C4BB2"/>
    <w:multiLevelType w:val="hybridMultilevel"/>
    <w:tmpl w:val="7C509B2E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07891"/>
    <w:multiLevelType w:val="hybridMultilevel"/>
    <w:tmpl w:val="258CECAE"/>
    <w:lvl w:ilvl="0" w:tplc="48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1FCF0B21"/>
    <w:multiLevelType w:val="hybridMultilevel"/>
    <w:tmpl w:val="3B2A3E0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C7841"/>
    <w:multiLevelType w:val="hybridMultilevel"/>
    <w:tmpl w:val="91CE134E"/>
    <w:lvl w:ilvl="0" w:tplc="48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1" w15:restartNumberingAfterBreak="0">
    <w:nsid w:val="236E5E45"/>
    <w:multiLevelType w:val="hybridMultilevel"/>
    <w:tmpl w:val="ADC63B0A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0D4D11"/>
    <w:multiLevelType w:val="hybridMultilevel"/>
    <w:tmpl w:val="90EE6A9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582183"/>
    <w:multiLevelType w:val="hybridMultilevel"/>
    <w:tmpl w:val="73A2758A"/>
    <w:lvl w:ilvl="0" w:tplc="4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371D0BB6"/>
    <w:multiLevelType w:val="hybridMultilevel"/>
    <w:tmpl w:val="F76C91A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39374456"/>
    <w:multiLevelType w:val="hybridMultilevel"/>
    <w:tmpl w:val="A0D8089A"/>
    <w:lvl w:ilvl="0" w:tplc="74D69FFC">
      <w:start w:val="1"/>
      <w:numFmt w:val="bullet"/>
      <w:lvlText w:val=""/>
      <w:lvlJc w:val="left"/>
      <w:pPr>
        <w:ind w:left="81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803AC4">
      <w:start w:val="1"/>
      <w:numFmt w:val="bullet"/>
      <w:lvlText w:val="o"/>
      <w:lvlJc w:val="left"/>
      <w:pPr>
        <w:ind w:left="15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001318">
      <w:start w:val="1"/>
      <w:numFmt w:val="bullet"/>
      <w:lvlText w:val="▪"/>
      <w:lvlJc w:val="left"/>
      <w:pPr>
        <w:ind w:left="22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93A6720">
      <w:start w:val="1"/>
      <w:numFmt w:val="bullet"/>
      <w:lvlText w:val="•"/>
      <w:lvlJc w:val="left"/>
      <w:pPr>
        <w:ind w:left="29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7CAD14">
      <w:start w:val="1"/>
      <w:numFmt w:val="bullet"/>
      <w:lvlText w:val="o"/>
      <w:lvlJc w:val="left"/>
      <w:pPr>
        <w:ind w:left="37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14CBCD6">
      <w:start w:val="1"/>
      <w:numFmt w:val="bullet"/>
      <w:lvlText w:val="▪"/>
      <w:lvlJc w:val="left"/>
      <w:pPr>
        <w:ind w:left="44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488820">
      <w:start w:val="1"/>
      <w:numFmt w:val="bullet"/>
      <w:lvlText w:val="•"/>
      <w:lvlJc w:val="left"/>
      <w:pPr>
        <w:ind w:left="51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B80D780">
      <w:start w:val="1"/>
      <w:numFmt w:val="bullet"/>
      <w:lvlText w:val="o"/>
      <w:lvlJc w:val="left"/>
      <w:pPr>
        <w:ind w:left="58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1C05642">
      <w:start w:val="1"/>
      <w:numFmt w:val="bullet"/>
      <w:lvlText w:val="▪"/>
      <w:lvlJc w:val="left"/>
      <w:pPr>
        <w:ind w:left="65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D885818"/>
    <w:multiLevelType w:val="hybridMultilevel"/>
    <w:tmpl w:val="9C5E60C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EF4640"/>
    <w:multiLevelType w:val="hybridMultilevel"/>
    <w:tmpl w:val="9372EF60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D27151"/>
    <w:multiLevelType w:val="hybridMultilevel"/>
    <w:tmpl w:val="B906956C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D43678"/>
    <w:multiLevelType w:val="hybridMultilevel"/>
    <w:tmpl w:val="342AAFF6"/>
    <w:lvl w:ilvl="0" w:tplc="48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41496059"/>
    <w:multiLevelType w:val="hybridMultilevel"/>
    <w:tmpl w:val="E45658CA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1F7467"/>
    <w:multiLevelType w:val="hybridMultilevel"/>
    <w:tmpl w:val="0128C9D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3C51EC8"/>
    <w:multiLevelType w:val="hybridMultilevel"/>
    <w:tmpl w:val="DB283F7C"/>
    <w:lvl w:ilvl="0" w:tplc="4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AB2AFE"/>
    <w:multiLevelType w:val="hybridMultilevel"/>
    <w:tmpl w:val="21D67E06"/>
    <w:lvl w:ilvl="0" w:tplc="4809000F">
      <w:start w:val="1"/>
      <w:numFmt w:val="decimal"/>
      <w:lvlText w:val="%1."/>
      <w:lvlJc w:val="left"/>
      <w:pPr>
        <w:ind w:left="1029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749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46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18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0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2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4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06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789" w:hanging="360"/>
      </w:pPr>
      <w:rPr>
        <w:rFonts w:ascii="Wingdings" w:hAnsi="Wingdings" w:hint="default"/>
      </w:rPr>
    </w:lvl>
  </w:abstractNum>
  <w:abstractNum w:abstractNumId="24" w15:restartNumberingAfterBreak="0">
    <w:nsid w:val="4C104DDF"/>
    <w:multiLevelType w:val="hybridMultilevel"/>
    <w:tmpl w:val="0C1A950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C7058B"/>
    <w:multiLevelType w:val="hybridMultilevel"/>
    <w:tmpl w:val="F712F4EE"/>
    <w:lvl w:ilvl="0" w:tplc="4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ED75873"/>
    <w:multiLevelType w:val="hybridMultilevel"/>
    <w:tmpl w:val="115C36D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43C69"/>
    <w:multiLevelType w:val="hybridMultilevel"/>
    <w:tmpl w:val="B13CD3A6"/>
    <w:lvl w:ilvl="0" w:tplc="48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8" w15:restartNumberingAfterBreak="0">
    <w:nsid w:val="5416291B"/>
    <w:multiLevelType w:val="hybridMultilevel"/>
    <w:tmpl w:val="6AFEF864"/>
    <w:lvl w:ilvl="0" w:tplc="4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551F5CF0"/>
    <w:multiLevelType w:val="hybridMultilevel"/>
    <w:tmpl w:val="56C055D2"/>
    <w:lvl w:ilvl="0" w:tplc="48090001">
      <w:start w:val="1"/>
      <w:numFmt w:val="bullet"/>
      <w:lvlText w:val=""/>
      <w:lvlJc w:val="left"/>
      <w:pPr>
        <w:ind w:left="72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87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94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101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108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115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123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13020" w:hanging="360"/>
      </w:pPr>
      <w:rPr>
        <w:rFonts w:ascii="Wingdings" w:hAnsi="Wingdings" w:hint="default"/>
      </w:rPr>
    </w:lvl>
  </w:abstractNum>
  <w:abstractNum w:abstractNumId="30" w15:restartNumberingAfterBreak="0">
    <w:nsid w:val="560129AB"/>
    <w:multiLevelType w:val="hybridMultilevel"/>
    <w:tmpl w:val="D75C6E70"/>
    <w:lvl w:ilvl="0" w:tplc="4809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1" w15:restartNumberingAfterBreak="0">
    <w:nsid w:val="5A1823A0"/>
    <w:multiLevelType w:val="hybridMultilevel"/>
    <w:tmpl w:val="3FC26E8C"/>
    <w:lvl w:ilvl="0" w:tplc="4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32" w15:restartNumberingAfterBreak="0">
    <w:nsid w:val="5E4374FA"/>
    <w:multiLevelType w:val="multilevel"/>
    <w:tmpl w:val="DCF2C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0D341D"/>
    <w:multiLevelType w:val="hybridMultilevel"/>
    <w:tmpl w:val="42784C50"/>
    <w:lvl w:ilvl="0" w:tplc="48090005">
      <w:start w:val="1"/>
      <w:numFmt w:val="bullet"/>
      <w:lvlText w:val=""/>
      <w:lvlJc w:val="left"/>
      <w:pPr>
        <w:ind w:left="1145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4" w15:restartNumberingAfterBreak="0">
    <w:nsid w:val="640D16FE"/>
    <w:multiLevelType w:val="hybridMultilevel"/>
    <w:tmpl w:val="8A92875C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1B3955"/>
    <w:multiLevelType w:val="hybridMultilevel"/>
    <w:tmpl w:val="3F5E4656"/>
    <w:lvl w:ilvl="0" w:tplc="AF2E1230">
      <w:start w:val="1"/>
      <w:numFmt w:val="bullet"/>
      <w:lvlText w:val="▫"/>
      <w:lvlJc w:val="left"/>
      <w:pPr>
        <w:ind w:left="1440" w:hanging="360"/>
      </w:pPr>
      <w:rPr>
        <w:rFonts w:ascii="Courier New" w:hAnsi="Courier New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6C842CF"/>
    <w:multiLevelType w:val="hybridMultilevel"/>
    <w:tmpl w:val="A3C08B24"/>
    <w:lvl w:ilvl="0" w:tplc="4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68346F15"/>
    <w:multiLevelType w:val="hybridMultilevel"/>
    <w:tmpl w:val="7F8C9B62"/>
    <w:lvl w:ilvl="0" w:tplc="AF2E1230">
      <w:start w:val="1"/>
      <w:numFmt w:val="bullet"/>
      <w:lvlText w:val="▫"/>
      <w:lvlJc w:val="left"/>
      <w:pPr>
        <w:ind w:left="720" w:hanging="360"/>
      </w:pPr>
      <w:rPr>
        <w:rFonts w:ascii="Courier New" w:hAnsi="Courier New" w:hint="default"/>
      </w:rPr>
    </w:lvl>
    <w:lvl w:ilvl="1" w:tplc="423084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9087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B2FF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B6B9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240C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2431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12D6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7425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F0E9F"/>
    <w:multiLevelType w:val="hybridMultilevel"/>
    <w:tmpl w:val="2B6AD7E6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B171B0"/>
    <w:multiLevelType w:val="hybridMultilevel"/>
    <w:tmpl w:val="7A06A1EA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165EB6"/>
    <w:multiLevelType w:val="hybridMultilevel"/>
    <w:tmpl w:val="8B722C64"/>
    <w:lvl w:ilvl="0" w:tplc="FFFFFFFF">
      <w:start w:val="1"/>
      <w:numFmt w:val="bullet"/>
      <w:lvlText w:val="▫"/>
      <w:lvlJc w:val="left"/>
      <w:pPr>
        <w:ind w:left="1440" w:hanging="360"/>
      </w:pPr>
      <w:rPr>
        <w:rFonts w:ascii="Courier New" w:hAnsi="Courier New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D56330C"/>
    <w:multiLevelType w:val="hybridMultilevel"/>
    <w:tmpl w:val="46C46366"/>
    <w:lvl w:ilvl="0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F0248F5"/>
    <w:multiLevelType w:val="hybridMultilevel"/>
    <w:tmpl w:val="5650C84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926566">
    <w:abstractNumId w:val="37"/>
  </w:num>
  <w:num w:numId="2" w16cid:durableId="503714515">
    <w:abstractNumId w:val="12"/>
  </w:num>
  <w:num w:numId="3" w16cid:durableId="978533384">
    <w:abstractNumId w:val="9"/>
  </w:num>
  <w:num w:numId="4" w16cid:durableId="360933367">
    <w:abstractNumId w:val="15"/>
  </w:num>
  <w:num w:numId="5" w16cid:durableId="1972176545">
    <w:abstractNumId w:val="21"/>
  </w:num>
  <w:num w:numId="6" w16cid:durableId="1133210335">
    <w:abstractNumId w:val="38"/>
  </w:num>
  <w:num w:numId="7" w16cid:durableId="2018389379">
    <w:abstractNumId w:val="18"/>
  </w:num>
  <w:num w:numId="8" w16cid:durableId="134302452">
    <w:abstractNumId w:val="26"/>
  </w:num>
  <w:num w:numId="9" w16cid:durableId="1726757364">
    <w:abstractNumId w:val="40"/>
  </w:num>
  <w:num w:numId="10" w16cid:durableId="615021767">
    <w:abstractNumId w:val="7"/>
  </w:num>
  <w:num w:numId="11" w16cid:durableId="797576110">
    <w:abstractNumId w:val="17"/>
  </w:num>
  <w:num w:numId="12" w16cid:durableId="970866596">
    <w:abstractNumId w:val="3"/>
  </w:num>
  <w:num w:numId="13" w16cid:durableId="378286469">
    <w:abstractNumId w:val="41"/>
  </w:num>
  <w:num w:numId="14" w16cid:durableId="829174205">
    <w:abstractNumId w:val="20"/>
  </w:num>
  <w:num w:numId="15" w16cid:durableId="1838614944">
    <w:abstractNumId w:val="23"/>
  </w:num>
  <w:num w:numId="16" w16cid:durableId="753280320">
    <w:abstractNumId w:val="39"/>
  </w:num>
  <w:num w:numId="17" w16cid:durableId="1493794305">
    <w:abstractNumId w:val="34"/>
  </w:num>
  <w:num w:numId="18" w16cid:durableId="840630790">
    <w:abstractNumId w:val="5"/>
  </w:num>
  <w:num w:numId="19" w16cid:durableId="1465852903">
    <w:abstractNumId w:val="2"/>
  </w:num>
  <w:num w:numId="20" w16cid:durableId="230624196">
    <w:abstractNumId w:val="28"/>
  </w:num>
  <w:num w:numId="21" w16cid:durableId="366755389">
    <w:abstractNumId w:val="13"/>
  </w:num>
  <w:num w:numId="22" w16cid:durableId="396050783">
    <w:abstractNumId w:val="32"/>
  </w:num>
  <w:num w:numId="23" w16cid:durableId="1893687812">
    <w:abstractNumId w:val="10"/>
  </w:num>
  <w:num w:numId="24" w16cid:durableId="1408260937">
    <w:abstractNumId w:val="16"/>
  </w:num>
  <w:num w:numId="25" w16cid:durableId="1344236437">
    <w:abstractNumId w:val="31"/>
  </w:num>
  <w:num w:numId="26" w16cid:durableId="1586917478">
    <w:abstractNumId w:val="36"/>
  </w:num>
  <w:num w:numId="27" w16cid:durableId="1024938498">
    <w:abstractNumId w:val="27"/>
  </w:num>
  <w:num w:numId="28" w16cid:durableId="1468931367">
    <w:abstractNumId w:val="29"/>
  </w:num>
  <w:num w:numId="29" w16cid:durableId="89157719">
    <w:abstractNumId w:val="42"/>
  </w:num>
  <w:num w:numId="30" w16cid:durableId="1432312194">
    <w:abstractNumId w:val="0"/>
  </w:num>
  <w:num w:numId="31" w16cid:durableId="121851971">
    <w:abstractNumId w:val="35"/>
  </w:num>
  <w:num w:numId="32" w16cid:durableId="1114519466">
    <w:abstractNumId w:val="22"/>
  </w:num>
  <w:num w:numId="33" w16cid:durableId="635109615">
    <w:abstractNumId w:val="19"/>
  </w:num>
  <w:num w:numId="34" w16cid:durableId="843666246">
    <w:abstractNumId w:val="25"/>
  </w:num>
  <w:num w:numId="35" w16cid:durableId="67730592">
    <w:abstractNumId w:val="4"/>
  </w:num>
  <w:num w:numId="36" w16cid:durableId="411705581">
    <w:abstractNumId w:val="11"/>
  </w:num>
  <w:num w:numId="37" w16cid:durableId="930821958">
    <w:abstractNumId w:val="30"/>
  </w:num>
  <w:num w:numId="38" w16cid:durableId="1553224976">
    <w:abstractNumId w:val="33"/>
  </w:num>
  <w:num w:numId="39" w16cid:durableId="506552945">
    <w:abstractNumId w:val="24"/>
  </w:num>
  <w:num w:numId="40" w16cid:durableId="1114639103">
    <w:abstractNumId w:val="8"/>
  </w:num>
  <w:num w:numId="41" w16cid:durableId="948390725">
    <w:abstractNumId w:val="6"/>
  </w:num>
  <w:num w:numId="42" w16cid:durableId="1994213541">
    <w:abstractNumId w:val="14"/>
  </w:num>
  <w:num w:numId="43" w16cid:durableId="2053575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sjC0tDAxMrUwN7JQ0lEKTi0uzszPAykwMawFACwoiK0tAAAA"/>
  </w:docVars>
  <w:rsids>
    <w:rsidRoot w:val="00C02116"/>
    <w:rsid w:val="00002486"/>
    <w:rsid w:val="00007BFE"/>
    <w:rsid w:val="0001534B"/>
    <w:rsid w:val="00021AB0"/>
    <w:rsid w:val="000221C0"/>
    <w:rsid w:val="00024F56"/>
    <w:rsid w:val="00027ABD"/>
    <w:rsid w:val="000330CE"/>
    <w:rsid w:val="00034DC3"/>
    <w:rsid w:val="0003770B"/>
    <w:rsid w:val="00042F6D"/>
    <w:rsid w:val="000532D6"/>
    <w:rsid w:val="00060F99"/>
    <w:rsid w:val="00065168"/>
    <w:rsid w:val="00076A2A"/>
    <w:rsid w:val="00077812"/>
    <w:rsid w:val="000802A1"/>
    <w:rsid w:val="000808BC"/>
    <w:rsid w:val="00083167"/>
    <w:rsid w:val="00085A16"/>
    <w:rsid w:val="000930C7"/>
    <w:rsid w:val="00094DB5"/>
    <w:rsid w:val="0009756A"/>
    <w:rsid w:val="00097658"/>
    <w:rsid w:val="000A01F5"/>
    <w:rsid w:val="000A24B1"/>
    <w:rsid w:val="000A7191"/>
    <w:rsid w:val="000B0BF8"/>
    <w:rsid w:val="000C4CF6"/>
    <w:rsid w:val="000D29A8"/>
    <w:rsid w:val="000E1F44"/>
    <w:rsid w:val="000E2B03"/>
    <w:rsid w:val="000F3D27"/>
    <w:rsid w:val="00102755"/>
    <w:rsid w:val="00116B0F"/>
    <w:rsid w:val="00124706"/>
    <w:rsid w:val="00127EE8"/>
    <w:rsid w:val="0013515E"/>
    <w:rsid w:val="0014462B"/>
    <w:rsid w:val="00164512"/>
    <w:rsid w:val="00186014"/>
    <w:rsid w:val="001877E9"/>
    <w:rsid w:val="00195AE7"/>
    <w:rsid w:val="00196667"/>
    <w:rsid w:val="00197827"/>
    <w:rsid w:val="001A1065"/>
    <w:rsid w:val="001C7320"/>
    <w:rsid w:val="001D3E0A"/>
    <w:rsid w:val="001E1A89"/>
    <w:rsid w:val="001F0FC2"/>
    <w:rsid w:val="00200049"/>
    <w:rsid w:val="00215866"/>
    <w:rsid w:val="00217C65"/>
    <w:rsid w:val="00226B1B"/>
    <w:rsid w:val="0025393F"/>
    <w:rsid w:val="002775C1"/>
    <w:rsid w:val="00295393"/>
    <w:rsid w:val="002B199A"/>
    <w:rsid w:val="002B25B2"/>
    <w:rsid w:val="002B3CF7"/>
    <w:rsid w:val="002C0E94"/>
    <w:rsid w:val="002C1CAE"/>
    <w:rsid w:val="002D6223"/>
    <w:rsid w:val="002E10CC"/>
    <w:rsid w:val="003040D3"/>
    <w:rsid w:val="00305E69"/>
    <w:rsid w:val="00310EE5"/>
    <w:rsid w:val="003113C7"/>
    <w:rsid w:val="00326B55"/>
    <w:rsid w:val="00331BA1"/>
    <w:rsid w:val="00337A5C"/>
    <w:rsid w:val="003428D8"/>
    <w:rsid w:val="00346A3D"/>
    <w:rsid w:val="00346D09"/>
    <w:rsid w:val="003472C1"/>
    <w:rsid w:val="0035047A"/>
    <w:rsid w:val="003505EC"/>
    <w:rsid w:val="0036359A"/>
    <w:rsid w:val="00385325"/>
    <w:rsid w:val="00387D9C"/>
    <w:rsid w:val="003A7CF6"/>
    <w:rsid w:val="003A7ED0"/>
    <w:rsid w:val="003D40DD"/>
    <w:rsid w:val="003E134F"/>
    <w:rsid w:val="003E4A3C"/>
    <w:rsid w:val="003E4B37"/>
    <w:rsid w:val="00403D0D"/>
    <w:rsid w:val="00403FB3"/>
    <w:rsid w:val="004166C6"/>
    <w:rsid w:val="00416985"/>
    <w:rsid w:val="00420B30"/>
    <w:rsid w:val="00420E6F"/>
    <w:rsid w:val="00423141"/>
    <w:rsid w:val="00427785"/>
    <w:rsid w:val="00436F32"/>
    <w:rsid w:val="00446A55"/>
    <w:rsid w:val="00453805"/>
    <w:rsid w:val="00470697"/>
    <w:rsid w:val="00491EC4"/>
    <w:rsid w:val="00492468"/>
    <w:rsid w:val="00494EEF"/>
    <w:rsid w:val="00495FD7"/>
    <w:rsid w:val="004A0C22"/>
    <w:rsid w:val="004B1EAE"/>
    <w:rsid w:val="004B50B6"/>
    <w:rsid w:val="004B77EF"/>
    <w:rsid w:val="004C58CC"/>
    <w:rsid w:val="004F479E"/>
    <w:rsid w:val="004F4DD5"/>
    <w:rsid w:val="004F6221"/>
    <w:rsid w:val="005027B0"/>
    <w:rsid w:val="00507770"/>
    <w:rsid w:val="00507BEC"/>
    <w:rsid w:val="005111F7"/>
    <w:rsid w:val="00514F1B"/>
    <w:rsid w:val="00534149"/>
    <w:rsid w:val="005413B9"/>
    <w:rsid w:val="00542914"/>
    <w:rsid w:val="00545462"/>
    <w:rsid w:val="00553C4E"/>
    <w:rsid w:val="00555A11"/>
    <w:rsid w:val="00561E9B"/>
    <w:rsid w:val="00565F9A"/>
    <w:rsid w:val="00571817"/>
    <w:rsid w:val="0058573D"/>
    <w:rsid w:val="00591B24"/>
    <w:rsid w:val="005A0383"/>
    <w:rsid w:val="005D49F4"/>
    <w:rsid w:val="005E36D5"/>
    <w:rsid w:val="005E7F02"/>
    <w:rsid w:val="006013E8"/>
    <w:rsid w:val="006018FE"/>
    <w:rsid w:val="00603A49"/>
    <w:rsid w:val="00610573"/>
    <w:rsid w:val="00615160"/>
    <w:rsid w:val="00620BA2"/>
    <w:rsid w:val="00627E10"/>
    <w:rsid w:val="00631531"/>
    <w:rsid w:val="00631B4A"/>
    <w:rsid w:val="00652F75"/>
    <w:rsid w:val="006622BD"/>
    <w:rsid w:val="00677A7E"/>
    <w:rsid w:val="00677D54"/>
    <w:rsid w:val="006869D3"/>
    <w:rsid w:val="006A2426"/>
    <w:rsid w:val="006B0AA9"/>
    <w:rsid w:val="006C050A"/>
    <w:rsid w:val="006C46D9"/>
    <w:rsid w:val="006F46F9"/>
    <w:rsid w:val="006F708F"/>
    <w:rsid w:val="0071369C"/>
    <w:rsid w:val="007227A8"/>
    <w:rsid w:val="00722EBC"/>
    <w:rsid w:val="007273B9"/>
    <w:rsid w:val="0074206D"/>
    <w:rsid w:val="00745306"/>
    <w:rsid w:val="0076293B"/>
    <w:rsid w:val="00764E6D"/>
    <w:rsid w:val="00784BC2"/>
    <w:rsid w:val="007871CE"/>
    <w:rsid w:val="00793035"/>
    <w:rsid w:val="007B5F72"/>
    <w:rsid w:val="007B726A"/>
    <w:rsid w:val="007D0333"/>
    <w:rsid w:val="007E28C3"/>
    <w:rsid w:val="007E39F4"/>
    <w:rsid w:val="007F13BC"/>
    <w:rsid w:val="007F7857"/>
    <w:rsid w:val="00800BD6"/>
    <w:rsid w:val="00802F9C"/>
    <w:rsid w:val="00822CB2"/>
    <w:rsid w:val="008258FC"/>
    <w:rsid w:val="0083321B"/>
    <w:rsid w:val="00833E29"/>
    <w:rsid w:val="00835FEE"/>
    <w:rsid w:val="00841B3C"/>
    <w:rsid w:val="00850D32"/>
    <w:rsid w:val="008515A5"/>
    <w:rsid w:val="00871887"/>
    <w:rsid w:val="00876E9E"/>
    <w:rsid w:val="00880759"/>
    <w:rsid w:val="0088504D"/>
    <w:rsid w:val="00885473"/>
    <w:rsid w:val="00895A48"/>
    <w:rsid w:val="00896C21"/>
    <w:rsid w:val="008A1F62"/>
    <w:rsid w:val="008A2C36"/>
    <w:rsid w:val="008B1536"/>
    <w:rsid w:val="008B3696"/>
    <w:rsid w:val="008C0510"/>
    <w:rsid w:val="008C36B6"/>
    <w:rsid w:val="008C7DBF"/>
    <w:rsid w:val="008F2E4B"/>
    <w:rsid w:val="008F40B9"/>
    <w:rsid w:val="008F580C"/>
    <w:rsid w:val="008F764E"/>
    <w:rsid w:val="009022B1"/>
    <w:rsid w:val="0090387C"/>
    <w:rsid w:val="009073D5"/>
    <w:rsid w:val="009148B6"/>
    <w:rsid w:val="00914C89"/>
    <w:rsid w:val="009213DA"/>
    <w:rsid w:val="00921DF5"/>
    <w:rsid w:val="009254BB"/>
    <w:rsid w:val="00941D52"/>
    <w:rsid w:val="00942B54"/>
    <w:rsid w:val="00947C28"/>
    <w:rsid w:val="00951354"/>
    <w:rsid w:val="00964DFB"/>
    <w:rsid w:val="009666F7"/>
    <w:rsid w:val="00970B5A"/>
    <w:rsid w:val="00976258"/>
    <w:rsid w:val="0097715A"/>
    <w:rsid w:val="009825FD"/>
    <w:rsid w:val="00983868"/>
    <w:rsid w:val="00987D12"/>
    <w:rsid w:val="0099290E"/>
    <w:rsid w:val="009A266D"/>
    <w:rsid w:val="009B2979"/>
    <w:rsid w:val="009B4E1E"/>
    <w:rsid w:val="009C7CAC"/>
    <w:rsid w:val="009D4DA4"/>
    <w:rsid w:val="009D7E0D"/>
    <w:rsid w:val="009E1571"/>
    <w:rsid w:val="009F21FB"/>
    <w:rsid w:val="009F6EE0"/>
    <w:rsid w:val="00A03E7A"/>
    <w:rsid w:val="00A06A17"/>
    <w:rsid w:val="00A11052"/>
    <w:rsid w:val="00A20A29"/>
    <w:rsid w:val="00A31C74"/>
    <w:rsid w:val="00A46129"/>
    <w:rsid w:val="00A534FB"/>
    <w:rsid w:val="00A56382"/>
    <w:rsid w:val="00A57C34"/>
    <w:rsid w:val="00A65BEA"/>
    <w:rsid w:val="00A7649D"/>
    <w:rsid w:val="00A92D71"/>
    <w:rsid w:val="00AB3BA5"/>
    <w:rsid w:val="00AE28E0"/>
    <w:rsid w:val="00AE527E"/>
    <w:rsid w:val="00AF4A36"/>
    <w:rsid w:val="00AF756F"/>
    <w:rsid w:val="00B219F9"/>
    <w:rsid w:val="00B25E1E"/>
    <w:rsid w:val="00B27EBA"/>
    <w:rsid w:val="00B33927"/>
    <w:rsid w:val="00B34EDD"/>
    <w:rsid w:val="00B36F04"/>
    <w:rsid w:val="00B4606E"/>
    <w:rsid w:val="00B532AE"/>
    <w:rsid w:val="00B62896"/>
    <w:rsid w:val="00B6379A"/>
    <w:rsid w:val="00B7112B"/>
    <w:rsid w:val="00B80B05"/>
    <w:rsid w:val="00B82EBB"/>
    <w:rsid w:val="00B8583D"/>
    <w:rsid w:val="00B875D5"/>
    <w:rsid w:val="00B946D2"/>
    <w:rsid w:val="00BB58D9"/>
    <w:rsid w:val="00BD201A"/>
    <w:rsid w:val="00BD38B8"/>
    <w:rsid w:val="00BF100F"/>
    <w:rsid w:val="00BF1C8C"/>
    <w:rsid w:val="00BF39FB"/>
    <w:rsid w:val="00BF6296"/>
    <w:rsid w:val="00C02116"/>
    <w:rsid w:val="00C1795A"/>
    <w:rsid w:val="00C219B0"/>
    <w:rsid w:val="00C2316F"/>
    <w:rsid w:val="00C2626E"/>
    <w:rsid w:val="00C40B5E"/>
    <w:rsid w:val="00C41983"/>
    <w:rsid w:val="00C55B26"/>
    <w:rsid w:val="00C758C4"/>
    <w:rsid w:val="00C86065"/>
    <w:rsid w:val="00C9082D"/>
    <w:rsid w:val="00C91B83"/>
    <w:rsid w:val="00CB5A62"/>
    <w:rsid w:val="00CB6910"/>
    <w:rsid w:val="00CD48FB"/>
    <w:rsid w:val="00CF16C8"/>
    <w:rsid w:val="00CF363E"/>
    <w:rsid w:val="00D16FF0"/>
    <w:rsid w:val="00D22767"/>
    <w:rsid w:val="00D22B1A"/>
    <w:rsid w:val="00D371F2"/>
    <w:rsid w:val="00D40AAD"/>
    <w:rsid w:val="00D44078"/>
    <w:rsid w:val="00D505DA"/>
    <w:rsid w:val="00D506FA"/>
    <w:rsid w:val="00D565FB"/>
    <w:rsid w:val="00D7032A"/>
    <w:rsid w:val="00D72B1C"/>
    <w:rsid w:val="00D776DC"/>
    <w:rsid w:val="00D817F2"/>
    <w:rsid w:val="00D840F8"/>
    <w:rsid w:val="00D86C65"/>
    <w:rsid w:val="00D86D09"/>
    <w:rsid w:val="00D93BC4"/>
    <w:rsid w:val="00D93ED3"/>
    <w:rsid w:val="00DA3E0E"/>
    <w:rsid w:val="00DB6B51"/>
    <w:rsid w:val="00DC09E4"/>
    <w:rsid w:val="00DC3C6F"/>
    <w:rsid w:val="00DD52E6"/>
    <w:rsid w:val="00DE0767"/>
    <w:rsid w:val="00DE35A9"/>
    <w:rsid w:val="00DE5D7D"/>
    <w:rsid w:val="00DE664D"/>
    <w:rsid w:val="00DF539C"/>
    <w:rsid w:val="00E24C97"/>
    <w:rsid w:val="00E30F14"/>
    <w:rsid w:val="00E345CA"/>
    <w:rsid w:val="00E34D17"/>
    <w:rsid w:val="00E357E3"/>
    <w:rsid w:val="00E44B7E"/>
    <w:rsid w:val="00E44E80"/>
    <w:rsid w:val="00E46406"/>
    <w:rsid w:val="00E50845"/>
    <w:rsid w:val="00E535C9"/>
    <w:rsid w:val="00E620CA"/>
    <w:rsid w:val="00E711C7"/>
    <w:rsid w:val="00E73080"/>
    <w:rsid w:val="00E75264"/>
    <w:rsid w:val="00E752E0"/>
    <w:rsid w:val="00E82A8C"/>
    <w:rsid w:val="00E8373B"/>
    <w:rsid w:val="00E84A62"/>
    <w:rsid w:val="00E927C0"/>
    <w:rsid w:val="00E96F54"/>
    <w:rsid w:val="00E97667"/>
    <w:rsid w:val="00EA0992"/>
    <w:rsid w:val="00EC0748"/>
    <w:rsid w:val="00ED0930"/>
    <w:rsid w:val="00ED1144"/>
    <w:rsid w:val="00ED456F"/>
    <w:rsid w:val="00EE0A32"/>
    <w:rsid w:val="00EE1E1D"/>
    <w:rsid w:val="00EE4FB0"/>
    <w:rsid w:val="00EE588F"/>
    <w:rsid w:val="00F27E35"/>
    <w:rsid w:val="00F319CC"/>
    <w:rsid w:val="00F32979"/>
    <w:rsid w:val="00F35F74"/>
    <w:rsid w:val="00F507E6"/>
    <w:rsid w:val="00F55EF4"/>
    <w:rsid w:val="00F93CFA"/>
    <w:rsid w:val="00FA4BB1"/>
    <w:rsid w:val="00FB26DC"/>
    <w:rsid w:val="00FB2BB3"/>
    <w:rsid w:val="00FB4694"/>
    <w:rsid w:val="00FC0995"/>
    <w:rsid w:val="00FC1575"/>
    <w:rsid w:val="00FD3890"/>
    <w:rsid w:val="00FE31FD"/>
    <w:rsid w:val="027C9D10"/>
    <w:rsid w:val="02CBE35B"/>
    <w:rsid w:val="04D2E5EC"/>
    <w:rsid w:val="0603F31E"/>
    <w:rsid w:val="077C3C37"/>
    <w:rsid w:val="087383A2"/>
    <w:rsid w:val="09F2E613"/>
    <w:rsid w:val="0AE5A470"/>
    <w:rsid w:val="0AE71334"/>
    <w:rsid w:val="10891589"/>
    <w:rsid w:val="15CC0964"/>
    <w:rsid w:val="171C949E"/>
    <w:rsid w:val="1877E728"/>
    <w:rsid w:val="1A81867C"/>
    <w:rsid w:val="213F1C88"/>
    <w:rsid w:val="21D9F345"/>
    <w:rsid w:val="23FD0108"/>
    <w:rsid w:val="28EBD2D4"/>
    <w:rsid w:val="2A3D18EE"/>
    <w:rsid w:val="2B799343"/>
    <w:rsid w:val="2DF90F7D"/>
    <w:rsid w:val="2EBA9FC4"/>
    <w:rsid w:val="2F7AD785"/>
    <w:rsid w:val="32794CAF"/>
    <w:rsid w:val="35031836"/>
    <w:rsid w:val="3583A832"/>
    <w:rsid w:val="359825F8"/>
    <w:rsid w:val="3D251F72"/>
    <w:rsid w:val="3EC77ED1"/>
    <w:rsid w:val="42A59050"/>
    <w:rsid w:val="447A5277"/>
    <w:rsid w:val="4D968515"/>
    <w:rsid w:val="55781AD9"/>
    <w:rsid w:val="55DF37DE"/>
    <w:rsid w:val="5786BF00"/>
    <w:rsid w:val="59B6C377"/>
    <w:rsid w:val="5A14F5AE"/>
    <w:rsid w:val="5B5E52F8"/>
    <w:rsid w:val="5F37B97B"/>
    <w:rsid w:val="5FDCB836"/>
    <w:rsid w:val="60A36357"/>
    <w:rsid w:val="66ABD254"/>
    <w:rsid w:val="67B22BA5"/>
    <w:rsid w:val="697C27C8"/>
    <w:rsid w:val="6BB53457"/>
    <w:rsid w:val="6F318C5A"/>
    <w:rsid w:val="721C1A81"/>
    <w:rsid w:val="75B611A1"/>
    <w:rsid w:val="768F45C7"/>
    <w:rsid w:val="784AFDC9"/>
    <w:rsid w:val="79138F4F"/>
    <w:rsid w:val="79766B66"/>
    <w:rsid w:val="7C7EEFD3"/>
    <w:rsid w:val="7EB1A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D1F40"/>
  <w15:docId w15:val="{4D8AAEBA-7605-4B0F-AC1C-50D6F3081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SG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9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86D0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987D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4078"/>
    <w:pPr>
      <w:ind w:left="720"/>
      <w:contextualSpacing/>
    </w:pPr>
  </w:style>
  <w:style w:type="character" w:customStyle="1" w:styleId="fontstyle01">
    <w:name w:val="fontstyle01"/>
    <w:basedOn w:val="DefaultParagraphFont"/>
    <w:rsid w:val="006F46F9"/>
    <w:rPr>
      <w:rFonts w:ascii="Georgia" w:hAnsi="Georgia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6F46F9"/>
    <w:rPr>
      <w:rFonts w:ascii="Georgia" w:hAnsi="Georgia" w:hint="default"/>
      <w:b w:val="0"/>
      <w:bCs w:val="0"/>
      <w:i w:val="0"/>
      <w:iCs w:val="0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532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2D6"/>
  </w:style>
  <w:style w:type="paragraph" w:styleId="Footer">
    <w:name w:val="footer"/>
    <w:basedOn w:val="Normal"/>
    <w:link w:val="FooterChar"/>
    <w:uiPriority w:val="99"/>
    <w:unhideWhenUsed/>
    <w:rsid w:val="000532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2D6"/>
  </w:style>
  <w:style w:type="paragraph" w:styleId="Title">
    <w:name w:val="Title"/>
    <w:basedOn w:val="Normal"/>
    <w:next w:val="Normal"/>
    <w:link w:val="TitleChar"/>
    <w:uiPriority w:val="10"/>
    <w:qFormat/>
    <w:rsid w:val="00EE4F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EE4FB0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NormalWeb">
    <w:name w:val="Normal (Web)"/>
    <w:basedOn w:val="Normal"/>
    <w:uiPriority w:val="99"/>
    <w:semiHidden/>
    <w:unhideWhenUsed/>
    <w:rsid w:val="00D22767"/>
    <w:rPr>
      <w:rFonts w:ascii="Times New Roman" w:hAnsi="Times New Roman" w:cs="Times New Roman"/>
      <w:sz w:val="24"/>
      <w:szCs w:val="30"/>
    </w:rPr>
  </w:style>
  <w:style w:type="character" w:styleId="Emphasis">
    <w:name w:val="Emphasis"/>
    <w:basedOn w:val="DefaultParagraphFont"/>
    <w:uiPriority w:val="20"/>
    <w:qFormat/>
    <w:rsid w:val="00E535C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631B4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22BD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F479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6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8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2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0A575-7644-431F-A4FF-552062A50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31</TotalTime>
  <Pages>1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ajul Abedin</dc:creator>
  <cp:keywords/>
  <dc:description/>
  <cp:lastModifiedBy>minhajcuet13@gmail.com</cp:lastModifiedBy>
  <cp:revision>20</cp:revision>
  <cp:lastPrinted>2022-10-31T17:38:00Z</cp:lastPrinted>
  <dcterms:created xsi:type="dcterms:W3CDTF">2020-12-03T08:40:00Z</dcterms:created>
  <dcterms:modified xsi:type="dcterms:W3CDTF">2024-08-23T01:46:00Z</dcterms:modified>
</cp:coreProperties>
</file>